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D6345" w14:textId="617322BE" w:rsidR="00407003" w:rsidRDefault="53AF0FF2" w:rsidP="46B26C5F">
      <w:pPr>
        <w:pStyle w:val="Title"/>
        <w:rPr>
          <w:rFonts w:ascii="Calibri Light" w:eastAsia="Calibri Light" w:hAnsi="Calibri Light" w:cs="Calibri Light"/>
        </w:rPr>
      </w:pPr>
      <w:r w:rsidRPr="46B26C5F">
        <w:rPr>
          <w:rFonts w:ascii="Calibri Light" w:eastAsia="Calibri Light" w:hAnsi="Calibri Light" w:cs="Calibri Light"/>
          <w:lang w:val="en-GB"/>
        </w:rPr>
        <w:t>The Tree and Base</w:t>
      </w:r>
    </w:p>
    <w:p w14:paraId="2D4CC88D" w14:textId="12A88006" w:rsidR="00407003" w:rsidRDefault="53AF0FF2" w:rsidP="46B26C5F">
      <w:pPr>
        <w:pStyle w:val="Heading1"/>
        <w:rPr>
          <w:rFonts w:ascii="Calibri Light" w:eastAsia="Calibri Light" w:hAnsi="Calibri Light" w:cs="Calibri Light"/>
        </w:rPr>
      </w:pPr>
      <w:r w:rsidRPr="46B26C5F">
        <w:rPr>
          <w:rFonts w:ascii="Calibri Light" w:eastAsia="Calibri Light" w:hAnsi="Calibri Light" w:cs="Calibri Light"/>
          <w:lang w:val="en-GB"/>
        </w:rPr>
        <w:t>Decorated Pop-up Card</w:t>
      </w:r>
    </w:p>
    <w:p w14:paraId="0A977654" w14:textId="5774E82E" w:rsidR="00407003" w:rsidRDefault="0068353A" w:rsidP="46B26C5F">
      <w:pPr>
        <w:pStyle w:val="Heading2"/>
        <w:rPr>
          <w:rFonts w:ascii="Calibri Light" w:eastAsia="Calibri Light" w:hAnsi="Calibri Light" w:cs="Calibri Light"/>
        </w:rPr>
      </w:pPr>
      <w:r>
        <w:rPr>
          <w:rFonts w:ascii="Calibri" w:eastAsia="Calibri" w:hAnsi="Calibri" w:cs="Calibri"/>
          <w:noProof/>
        </w:rPr>
        <w:drawing>
          <wp:anchor distT="0" distB="0" distL="114300" distR="114300" simplePos="0" relativeHeight="251658240" behindDoc="0" locked="0" layoutInCell="1" allowOverlap="1" wp14:anchorId="787AAF64" wp14:editId="3AFC19CF">
            <wp:simplePos x="0" y="0"/>
            <wp:positionH relativeFrom="margin">
              <wp:align>center</wp:align>
            </wp:positionH>
            <wp:positionV relativeFrom="page">
              <wp:posOffset>2185670</wp:posOffset>
            </wp:positionV>
            <wp:extent cx="4264025" cy="3014345"/>
            <wp:effectExtent l="19050" t="19050" r="22225" b="14605"/>
            <wp:wrapTopAndBottom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025" cy="3014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53AF0FF2" w:rsidRPr="46B26C5F">
        <w:rPr>
          <w:rFonts w:ascii="Calibri Light" w:eastAsia="Calibri Light" w:hAnsi="Calibri Light" w:cs="Calibri Light"/>
          <w:lang w:val="en-GB"/>
        </w:rPr>
        <w:t>The template:</w:t>
      </w:r>
    </w:p>
    <w:p w14:paraId="37F62F71" w14:textId="396449ED" w:rsidR="00407003" w:rsidRDefault="00407003" w:rsidP="46B26C5F">
      <w:pPr>
        <w:rPr>
          <w:rFonts w:ascii="Calibri" w:eastAsia="Calibri" w:hAnsi="Calibri" w:cs="Calibri"/>
        </w:rPr>
      </w:pPr>
    </w:p>
    <w:p w14:paraId="781D94E3" w14:textId="6A249012" w:rsidR="00407003" w:rsidRDefault="53AF0FF2" w:rsidP="46B26C5F">
      <w:pPr>
        <w:pStyle w:val="Heading2"/>
        <w:rPr>
          <w:rFonts w:ascii="Calibri Light" w:eastAsia="Calibri Light" w:hAnsi="Calibri Light" w:cs="Calibri Light"/>
        </w:rPr>
      </w:pPr>
      <w:r w:rsidRPr="46B26C5F">
        <w:rPr>
          <w:rFonts w:ascii="Calibri Light" w:eastAsia="Calibri Light" w:hAnsi="Calibri Light" w:cs="Calibri Light"/>
          <w:lang w:val="en-GB"/>
        </w:rPr>
        <w:t>Instructions:</w:t>
      </w:r>
    </w:p>
    <w:p w14:paraId="17CF0EFC" w14:textId="45685D11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4CDC93EC" w14:textId="3E2F609D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 xml:space="preserve">Fold the card over the solid line A. Make sure your creases are </w:t>
      </w:r>
      <w:proofErr w:type="gramStart"/>
      <w:r w:rsidRPr="46B26C5F">
        <w:rPr>
          <w:rFonts w:ascii="Calibri" w:eastAsia="Calibri" w:hAnsi="Calibri" w:cs="Calibri"/>
          <w:lang w:val="en-GB"/>
        </w:rPr>
        <w:t>really firm</w:t>
      </w:r>
      <w:proofErr w:type="gramEnd"/>
      <w:r w:rsidRPr="46B26C5F">
        <w:rPr>
          <w:rFonts w:ascii="Calibri" w:eastAsia="Calibri" w:hAnsi="Calibri" w:cs="Calibri"/>
          <w:lang w:val="en-GB"/>
        </w:rPr>
        <w:t xml:space="preserve"> by running a ruler over them! Keep the page folded and hold it so you can see the side with the printed lines.</w:t>
      </w:r>
    </w:p>
    <w:p w14:paraId="47DF86E4" w14:textId="3973F9E5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Cut along line B, C and D.</w:t>
      </w:r>
    </w:p>
    <w:p w14:paraId="2ECCC90D" w14:textId="474F34E9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Fold a triangle by pulling the tree section towards you and folding over line E</w:t>
      </w:r>
      <w:r w:rsidR="6E9B4099" w:rsidRPr="46B26C5F">
        <w:rPr>
          <w:rFonts w:ascii="Calibri" w:eastAsia="Calibri" w:hAnsi="Calibri" w:cs="Calibri"/>
          <w:lang w:val="en-GB"/>
        </w:rPr>
        <w:t>.</w:t>
      </w:r>
    </w:p>
    <w:p w14:paraId="671087A8" w14:textId="4A3F25D5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 xml:space="preserve">Fold a square by lifting the </w:t>
      </w:r>
      <w:r w:rsidR="00861FFF">
        <w:rPr>
          <w:rFonts w:ascii="Calibri" w:eastAsia="Calibri" w:hAnsi="Calibri" w:cs="Calibri"/>
          <w:lang w:val="en-GB"/>
        </w:rPr>
        <w:t>present</w:t>
      </w:r>
      <w:r w:rsidRPr="46B26C5F">
        <w:rPr>
          <w:rFonts w:ascii="Calibri" w:eastAsia="Calibri" w:hAnsi="Calibri" w:cs="Calibri"/>
          <w:lang w:val="en-GB"/>
        </w:rPr>
        <w:t xml:space="preserve"> section upwards and folding over line F.</w:t>
      </w:r>
    </w:p>
    <w:p w14:paraId="71319F7B" w14:textId="75E94ED7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 xml:space="preserve">Flip the card over and fold your triangle over line G. Fold the </w:t>
      </w:r>
      <w:r w:rsidR="00EE6F1D">
        <w:rPr>
          <w:rFonts w:ascii="Calibri" w:eastAsia="Calibri" w:hAnsi="Calibri" w:cs="Calibri"/>
          <w:lang w:val="en-GB"/>
        </w:rPr>
        <w:t>present</w:t>
      </w:r>
      <w:r w:rsidRPr="46B26C5F">
        <w:rPr>
          <w:rFonts w:ascii="Calibri" w:eastAsia="Calibri" w:hAnsi="Calibri" w:cs="Calibri"/>
          <w:lang w:val="en-GB"/>
        </w:rPr>
        <w:t xml:space="preserve"> over line H.</w:t>
      </w:r>
    </w:p>
    <w:p w14:paraId="432E38AC" w14:textId="032289F6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Open the card out</w:t>
      </w:r>
    </w:p>
    <w:p w14:paraId="07702462" w14:textId="539A6E36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08C822D4" w14:textId="1F71D062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3B0264FD" w14:textId="4B027563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6D6AF818" w14:textId="70F8E379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Gently fold the card closed.</w:t>
      </w:r>
    </w:p>
    <w:p w14:paraId="4BC1A0C0" w14:textId="3A3F60B6" w:rsidR="00407003" w:rsidRDefault="53AF0FF2" w:rsidP="46B26C5F">
      <w:pPr>
        <w:rPr>
          <w:rFonts w:ascii="Calibri" w:eastAsia="Calibri" w:hAnsi="Calibri" w:cs="Calibri"/>
        </w:rPr>
      </w:pPr>
      <w:r w:rsidRPr="46B26C5F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46B26C5F">
        <w:rPr>
          <w:rFonts w:ascii="Calibri" w:eastAsia="Calibri" w:hAnsi="Calibri" w:cs="Calibri"/>
          <w:lang w:val="en-GB"/>
        </w:rPr>
        <w:t>:</w:t>
      </w:r>
    </w:p>
    <w:p w14:paraId="50326EC7" w14:textId="75ED67E1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Decorate the card</w:t>
      </w:r>
    </w:p>
    <w:p w14:paraId="431FF4EB" w14:textId="561D6207" w:rsidR="00407003" w:rsidRDefault="53AF0FF2" w:rsidP="46B26C5F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46B26C5F">
        <w:rPr>
          <w:rFonts w:ascii="Calibri" w:eastAsia="Calibri" w:hAnsi="Calibri" w:cs="Calibri"/>
          <w:lang w:val="en-GB"/>
        </w:rPr>
        <w:t>Stick a piece of paper to the back of the card.</w:t>
      </w:r>
    </w:p>
    <w:p w14:paraId="39A516E9" w14:textId="705EC312" w:rsidR="00407003" w:rsidRDefault="00407003" w:rsidP="46B26C5F">
      <w:pPr>
        <w:rPr>
          <w:rFonts w:ascii="Calibri" w:eastAsia="Calibri" w:hAnsi="Calibri" w:cs="Calibri"/>
        </w:rPr>
      </w:pPr>
    </w:p>
    <w:p w14:paraId="660A4258" w14:textId="38AECEE0" w:rsidR="00407003" w:rsidRDefault="00407003" w:rsidP="46B26C5F">
      <w:pPr>
        <w:rPr>
          <w:rFonts w:ascii="Calibri" w:eastAsia="Calibri" w:hAnsi="Calibri" w:cs="Calibri"/>
        </w:rPr>
      </w:pPr>
    </w:p>
    <w:p w14:paraId="3BFEFB25" w14:textId="3FD0F7E0" w:rsidR="00407003" w:rsidRDefault="00407003" w:rsidP="46B26C5F"/>
    <w:sectPr w:rsidR="00407003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4038D" w14:textId="77777777" w:rsidR="00E35AA9" w:rsidRDefault="00E35AA9" w:rsidP="006D6E7F">
      <w:pPr>
        <w:spacing w:after="0" w:line="240" w:lineRule="auto"/>
      </w:pPr>
      <w:r>
        <w:separator/>
      </w:r>
    </w:p>
  </w:endnote>
  <w:endnote w:type="continuationSeparator" w:id="0">
    <w:p w14:paraId="175053B5" w14:textId="77777777" w:rsidR="00E35AA9" w:rsidRDefault="00E35AA9" w:rsidP="006D6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50772" w14:textId="0186248E" w:rsidR="006D6E7F" w:rsidRDefault="006D6E7F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819EA5F" wp14:editId="2A7EB87C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164544DF" w14:textId="1D3DF5FD" w:rsidR="006D6E7F" w:rsidRDefault="006D6E7F">
    <w:pPr>
      <w:pStyle w:val="Footer"/>
    </w:pPr>
    <w:r>
      <w:tab/>
    </w:r>
    <w:r>
      <w:tab/>
      <w:t>Christmas Resource Boxes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9140A" w14:textId="77777777" w:rsidR="00E35AA9" w:rsidRDefault="00E35AA9" w:rsidP="006D6E7F">
      <w:pPr>
        <w:spacing w:after="0" w:line="240" w:lineRule="auto"/>
      </w:pPr>
      <w:r>
        <w:separator/>
      </w:r>
    </w:p>
  </w:footnote>
  <w:footnote w:type="continuationSeparator" w:id="0">
    <w:p w14:paraId="6A454A64" w14:textId="77777777" w:rsidR="00E35AA9" w:rsidRDefault="00E35AA9" w:rsidP="006D6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4C585" w14:textId="29BDDC28" w:rsidR="006D6E7F" w:rsidRDefault="006D6E7F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5C09205E" wp14:editId="084860A7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54B75A"/>
    <w:multiLevelType w:val="hybridMultilevel"/>
    <w:tmpl w:val="D7F0C834"/>
    <w:lvl w:ilvl="0" w:tplc="EBDC1438">
      <w:start w:val="1"/>
      <w:numFmt w:val="decimal"/>
      <w:lvlText w:val="%1."/>
      <w:lvlJc w:val="left"/>
      <w:pPr>
        <w:ind w:left="720" w:hanging="360"/>
      </w:pPr>
    </w:lvl>
    <w:lvl w:ilvl="1" w:tplc="F3BC3BF6">
      <w:start w:val="1"/>
      <w:numFmt w:val="lowerLetter"/>
      <w:lvlText w:val="%2."/>
      <w:lvlJc w:val="left"/>
      <w:pPr>
        <w:ind w:left="1440" w:hanging="360"/>
      </w:pPr>
    </w:lvl>
    <w:lvl w:ilvl="2" w:tplc="CD8AA08C">
      <w:start w:val="1"/>
      <w:numFmt w:val="lowerRoman"/>
      <w:lvlText w:val="%3."/>
      <w:lvlJc w:val="right"/>
      <w:pPr>
        <w:ind w:left="2160" w:hanging="180"/>
      </w:pPr>
    </w:lvl>
    <w:lvl w:ilvl="3" w:tplc="C4C412BA">
      <w:start w:val="1"/>
      <w:numFmt w:val="decimal"/>
      <w:lvlText w:val="%4."/>
      <w:lvlJc w:val="left"/>
      <w:pPr>
        <w:ind w:left="2880" w:hanging="360"/>
      </w:pPr>
    </w:lvl>
    <w:lvl w:ilvl="4" w:tplc="DBB41D1C">
      <w:start w:val="1"/>
      <w:numFmt w:val="lowerLetter"/>
      <w:lvlText w:val="%5."/>
      <w:lvlJc w:val="left"/>
      <w:pPr>
        <w:ind w:left="3600" w:hanging="360"/>
      </w:pPr>
    </w:lvl>
    <w:lvl w:ilvl="5" w:tplc="391A246C">
      <w:start w:val="1"/>
      <w:numFmt w:val="lowerRoman"/>
      <w:lvlText w:val="%6."/>
      <w:lvlJc w:val="right"/>
      <w:pPr>
        <w:ind w:left="4320" w:hanging="180"/>
      </w:pPr>
    </w:lvl>
    <w:lvl w:ilvl="6" w:tplc="99F24624">
      <w:start w:val="1"/>
      <w:numFmt w:val="decimal"/>
      <w:lvlText w:val="%7."/>
      <w:lvlJc w:val="left"/>
      <w:pPr>
        <w:ind w:left="5040" w:hanging="360"/>
      </w:pPr>
    </w:lvl>
    <w:lvl w:ilvl="7" w:tplc="219A5F40">
      <w:start w:val="1"/>
      <w:numFmt w:val="lowerLetter"/>
      <w:lvlText w:val="%8."/>
      <w:lvlJc w:val="left"/>
      <w:pPr>
        <w:ind w:left="5760" w:hanging="360"/>
      </w:pPr>
    </w:lvl>
    <w:lvl w:ilvl="8" w:tplc="7EEA5E30">
      <w:start w:val="1"/>
      <w:numFmt w:val="lowerRoman"/>
      <w:lvlText w:val="%9."/>
      <w:lvlJc w:val="right"/>
      <w:pPr>
        <w:ind w:left="6480" w:hanging="180"/>
      </w:pPr>
    </w:lvl>
  </w:abstractNum>
  <w:num w:numId="1" w16cid:durableId="1776166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zOyMDI3NzAyMDVU0lEKTi0uzszPAykwrAUAJThhYCwAAAA="/>
  </w:docVars>
  <w:rsids>
    <w:rsidRoot w:val="68D7B8D7"/>
    <w:rsid w:val="002E4763"/>
    <w:rsid w:val="00402A50"/>
    <w:rsid w:val="00407003"/>
    <w:rsid w:val="004367AF"/>
    <w:rsid w:val="00513014"/>
    <w:rsid w:val="0068353A"/>
    <w:rsid w:val="006D6E7F"/>
    <w:rsid w:val="0070152A"/>
    <w:rsid w:val="00861FFF"/>
    <w:rsid w:val="009E46E9"/>
    <w:rsid w:val="00E35AA9"/>
    <w:rsid w:val="00EE0014"/>
    <w:rsid w:val="00EE6F1D"/>
    <w:rsid w:val="00FB2E66"/>
    <w:rsid w:val="08DE513F"/>
    <w:rsid w:val="46B26C5F"/>
    <w:rsid w:val="53AF0FF2"/>
    <w:rsid w:val="554AE053"/>
    <w:rsid w:val="59FF42EF"/>
    <w:rsid w:val="68D7B8D7"/>
    <w:rsid w:val="6E9B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D7B8D7"/>
  <w15:chartTrackingRefBased/>
  <w15:docId w15:val="{76E6104C-9E4D-49C6-9922-69E4FF241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6E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E7F"/>
  </w:style>
  <w:style w:type="paragraph" w:styleId="Footer">
    <w:name w:val="footer"/>
    <w:basedOn w:val="Normal"/>
    <w:link w:val="FooterChar"/>
    <w:uiPriority w:val="99"/>
    <w:unhideWhenUsed/>
    <w:rsid w:val="006D6E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Props1.xml><?xml version="1.0" encoding="utf-8"?>
<ds:datastoreItem xmlns:ds="http://schemas.openxmlformats.org/officeDocument/2006/customXml" ds:itemID="{53979350-C989-4871-8911-F5E650C0D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681E33-F88C-42E7-8B16-2C15B1B725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9947C9-9579-47C1-AA75-01809527613D}">
  <ds:schemaRefs>
    <ds:schemaRef ds:uri="http://purl.org/dc/terms/"/>
    <ds:schemaRef ds:uri="2457cae1-bbb3-49df-91d0-3eeeba63d323"/>
    <ds:schemaRef ds:uri="http://schemas.microsoft.com/office/2006/metadata/properties"/>
    <ds:schemaRef ds:uri="http://www.w3.org/XML/1998/namespace"/>
    <ds:schemaRef ds:uri="ef19808f-d5e4-40cd-93fa-31b8700ee2cf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1:01:00Z</dcterms:created>
  <dcterms:modified xsi:type="dcterms:W3CDTF">2022-12-0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